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4B8D5" w14:textId="3003B3D1" w:rsidR="007A1BB3" w:rsidRPr="005B2BC8" w:rsidRDefault="005B2BC8">
      <w:pPr>
        <w:rPr>
          <w:lang w:val="en-US"/>
        </w:rPr>
      </w:pPr>
      <w:r>
        <w:rPr>
          <w:lang w:val="en-US"/>
        </w:rPr>
        <w:t>Purpose: This program should be able to search through a directory and update specific</w:t>
      </w:r>
      <w:r w:rsidR="000B6B6C">
        <w:rPr>
          <w:lang w:val="en-US"/>
        </w:rPr>
        <w:t xml:space="preserve"> (or all) .</w:t>
      </w:r>
      <w:proofErr w:type="spellStart"/>
      <w:r w:rsidR="000B6B6C">
        <w:rPr>
          <w:lang w:val="en-US"/>
        </w:rPr>
        <w:t>taf</w:t>
      </w:r>
      <w:proofErr w:type="spellEnd"/>
      <w:r w:rsidR="000B6B6C">
        <w:rPr>
          <w:lang w:val="en-US"/>
        </w:rPr>
        <w:t xml:space="preserve"> files. TAF files are used by Trumpf CNC laser cutters, they contain a list of parts</w:t>
      </w:r>
      <w:r w:rsidR="00EB1D39">
        <w:rPr>
          <w:lang w:val="en-US"/>
        </w:rPr>
        <w:t xml:space="preserve"> (stored in .GEO files) and their locations on a sheet of metal. This is called a nest. Currently </w:t>
      </w:r>
      <w:r w:rsidR="0070201E">
        <w:rPr>
          <w:lang w:val="en-US"/>
        </w:rPr>
        <w:t>there is no easy way for the software provided by Trumpf to update the .TAF files if the name of a .GEO files changes. T</w:t>
      </w:r>
      <w:r w:rsidR="0028594E">
        <w:rPr>
          <w:lang w:val="en-US"/>
        </w:rPr>
        <w:t xml:space="preserve">his causes issues and wastes time when dealing with part revisions. The way the specific company handles revision for part (.GEO) files is by changing the last character (or two) in the file name. For example: </w:t>
      </w:r>
      <w:r w:rsidR="00056092">
        <w:rPr>
          <w:lang w:val="en-US"/>
        </w:rPr>
        <w:t>part number CAB-P1-0001-00 revision A would be stored as CAB-P1-0001-00_A.GEO, if there w</w:t>
      </w:r>
      <w:r w:rsidR="003410C8">
        <w:rPr>
          <w:lang w:val="en-US"/>
        </w:rPr>
        <w:t>as a minor (or major) modification made to the design of that part the revision would be incremented to B and the pa</w:t>
      </w:r>
      <w:r w:rsidR="00FC540D">
        <w:rPr>
          <w:lang w:val="en-US"/>
        </w:rPr>
        <w:t xml:space="preserve">t file would now be called CAB-P1-0001-00_B.GEO. With most minor modifications the position on the part on the nested sheet doesn’t have to change, so needing to go into every </w:t>
      </w:r>
      <w:r w:rsidR="007A3EFC">
        <w:rPr>
          <w:lang w:val="en-US"/>
        </w:rPr>
        <w:t>TAD</w:t>
      </w:r>
      <w:r w:rsidR="00FC540D">
        <w:rPr>
          <w:lang w:val="en-US"/>
        </w:rPr>
        <w:t xml:space="preserve"> file, delete the old revision off the sheet, import the new file, and then save the TAF file</w:t>
      </w:r>
      <w:r w:rsidR="003976D1">
        <w:rPr>
          <w:lang w:val="en-US"/>
        </w:rPr>
        <w:t xml:space="preserve"> is time consuming (from experience it can take HOURS) and pointless</w:t>
      </w:r>
      <w:r w:rsidR="00F35E0B">
        <w:rPr>
          <w:lang w:val="en-US"/>
        </w:rPr>
        <w:t xml:space="preserve">. TAF files are just specifically formatted text documents so all that needs to be done to update them is to find each instance of the </w:t>
      </w:r>
      <w:r w:rsidR="00775EC2">
        <w:rPr>
          <w:lang w:val="en-US"/>
        </w:rPr>
        <w:t>specific geo file and location and update the path to point to the file with a new revision.</w:t>
      </w:r>
    </w:p>
    <w:sectPr w:rsidR="007A1BB3" w:rsidRPr="005B2BC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3sLQwtjAztTA3tTRR0lEKTi0uzszPAykwrAUAWaJaQSwAAAA="/>
  </w:docVars>
  <w:rsids>
    <w:rsidRoot w:val="00B43E90"/>
    <w:rsid w:val="00056092"/>
    <w:rsid w:val="000B6B6C"/>
    <w:rsid w:val="0028594E"/>
    <w:rsid w:val="003209E5"/>
    <w:rsid w:val="003410C8"/>
    <w:rsid w:val="003976D1"/>
    <w:rsid w:val="005B2BC8"/>
    <w:rsid w:val="0070201E"/>
    <w:rsid w:val="00775EC2"/>
    <w:rsid w:val="007A1BB3"/>
    <w:rsid w:val="007A3EFC"/>
    <w:rsid w:val="00B43E90"/>
    <w:rsid w:val="00EB1D39"/>
    <w:rsid w:val="00F0042C"/>
    <w:rsid w:val="00F35E0B"/>
    <w:rsid w:val="00FC540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1CB8C"/>
  <w15:chartTrackingRefBased/>
  <w15:docId w15:val="{6D3AF630-CC83-4D7C-BB7A-40E78F8DC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3E9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43E9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43E9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43E9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43E9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43E9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43E9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43E9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43E9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3E9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43E9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43E9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43E9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43E9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43E9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43E9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43E9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43E90"/>
    <w:rPr>
      <w:rFonts w:eastAsiaTheme="majorEastAsia" w:cstheme="majorBidi"/>
      <w:color w:val="272727" w:themeColor="text1" w:themeTint="D8"/>
    </w:rPr>
  </w:style>
  <w:style w:type="paragraph" w:styleId="Title">
    <w:name w:val="Title"/>
    <w:basedOn w:val="Normal"/>
    <w:next w:val="Normal"/>
    <w:link w:val="TitleChar"/>
    <w:uiPriority w:val="10"/>
    <w:qFormat/>
    <w:rsid w:val="00B43E9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3E9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43E9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43E9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43E90"/>
    <w:pPr>
      <w:spacing w:before="160"/>
      <w:jc w:val="center"/>
    </w:pPr>
    <w:rPr>
      <w:i/>
      <w:iCs/>
      <w:color w:val="404040" w:themeColor="text1" w:themeTint="BF"/>
    </w:rPr>
  </w:style>
  <w:style w:type="character" w:customStyle="1" w:styleId="QuoteChar">
    <w:name w:val="Quote Char"/>
    <w:basedOn w:val="DefaultParagraphFont"/>
    <w:link w:val="Quote"/>
    <w:uiPriority w:val="29"/>
    <w:rsid w:val="00B43E90"/>
    <w:rPr>
      <w:i/>
      <w:iCs/>
      <w:color w:val="404040" w:themeColor="text1" w:themeTint="BF"/>
    </w:rPr>
  </w:style>
  <w:style w:type="paragraph" w:styleId="ListParagraph">
    <w:name w:val="List Paragraph"/>
    <w:basedOn w:val="Normal"/>
    <w:uiPriority w:val="34"/>
    <w:qFormat/>
    <w:rsid w:val="00B43E90"/>
    <w:pPr>
      <w:ind w:left="720"/>
      <w:contextualSpacing/>
    </w:pPr>
  </w:style>
  <w:style w:type="character" w:styleId="IntenseEmphasis">
    <w:name w:val="Intense Emphasis"/>
    <w:basedOn w:val="DefaultParagraphFont"/>
    <w:uiPriority w:val="21"/>
    <w:qFormat/>
    <w:rsid w:val="00B43E90"/>
    <w:rPr>
      <w:i/>
      <w:iCs/>
      <w:color w:val="0F4761" w:themeColor="accent1" w:themeShade="BF"/>
    </w:rPr>
  </w:style>
  <w:style w:type="paragraph" w:styleId="IntenseQuote">
    <w:name w:val="Intense Quote"/>
    <w:basedOn w:val="Normal"/>
    <w:next w:val="Normal"/>
    <w:link w:val="IntenseQuoteChar"/>
    <w:uiPriority w:val="30"/>
    <w:qFormat/>
    <w:rsid w:val="00B43E9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43E90"/>
    <w:rPr>
      <w:i/>
      <w:iCs/>
      <w:color w:val="0F4761" w:themeColor="accent1" w:themeShade="BF"/>
    </w:rPr>
  </w:style>
  <w:style w:type="character" w:styleId="IntenseReference">
    <w:name w:val="Intense Reference"/>
    <w:basedOn w:val="DefaultParagraphFont"/>
    <w:uiPriority w:val="32"/>
    <w:qFormat/>
    <w:rsid w:val="00B43E90"/>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AF798E3D1D1247A35C49D9E67C2B17" ma:contentTypeVersion="8" ma:contentTypeDescription="Create a new document." ma:contentTypeScope="" ma:versionID="cdb23d5a93708c2fdc37d012ce8be0a1">
  <xsd:schema xmlns:xsd="http://www.w3.org/2001/XMLSchema" xmlns:xs="http://www.w3.org/2001/XMLSchema" xmlns:p="http://schemas.microsoft.com/office/2006/metadata/properties" xmlns:ns3="1f304ea1-5699-4eb9-b772-a88bd49c9f42" xmlns:ns4="070de27a-babc-4b4b-81e0-54ebc0c9690f" targetNamespace="http://schemas.microsoft.com/office/2006/metadata/properties" ma:root="true" ma:fieldsID="3f4de74921596609844988dadf50b3f0" ns3:_="" ns4:_="">
    <xsd:import namespace="1f304ea1-5699-4eb9-b772-a88bd49c9f42"/>
    <xsd:import namespace="070de27a-babc-4b4b-81e0-54ebc0c9690f"/>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4:SharingHintHash"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304ea1-5699-4eb9-b772-a88bd49c9f42"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0de27a-babc-4b4b-81e0-54ebc0c9690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f304ea1-5699-4eb9-b772-a88bd49c9f42" xsi:nil="true"/>
  </documentManagement>
</p:properties>
</file>

<file path=customXml/itemProps1.xml><?xml version="1.0" encoding="utf-8"?>
<ds:datastoreItem xmlns:ds="http://schemas.openxmlformats.org/officeDocument/2006/customXml" ds:itemID="{641DDB7A-ABBC-4161-A1E2-B4C6E1E007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304ea1-5699-4eb9-b772-a88bd49c9f42"/>
    <ds:schemaRef ds:uri="070de27a-babc-4b4b-81e0-54ebc0c969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60F1A7-EB65-4193-BE49-CCB3607DDDB7}">
  <ds:schemaRefs>
    <ds:schemaRef ds:uri="http://schemas.microsoft.com/sharepoint/v3/contenttype/forms"/>
  </ds:schemaRefs>
</ds:datastoreItem>
</file>

<file path=customXml/itemProps3.xml><?xml version="1.0" encoding="utf-8"?>
<ds:datastoreItem xmlns:ds="http://schemas.openxmlformats.org/officeDocument/2006/customXml" ds:itemID="{965E2D4D-F1E8-4E6F-BFE8-C46782243C17}">
  <ds:schemaRefs>
    <ds:schemaRef ds:uri="070de27a-babc-4b4b-81e0-54ebc0c9690f"/>
    <ds:schemaRef ds:uri="http://www.w3.org/XML/1998/namespace"/>
    <ds:schemaRef ds:uri="http://schemas.openxmlformats.org/package/2006/metadata/core-properties"/>
    <ds:schemaRef ds:uri="http://schemas.microsoft.com/office/2006/documentManagement/types"/>
    <ds:schemaRef ds:uri="1f304ea1-5699-4eb9-b772-a88bd49c9f42"/>
    <ds:schemaRef ds:uri="http://purl.org/dc/dcmitype/"/>
    <ds:schemaRef ds:uri="http://schemas.microsoft.com/office/2006/metadata/properties"/>
    <ds:schemaRef ds:uri="http://purl.org/dc/terms/"/>
    <ds:schemaRef ds:uri="http://schemas.microsoft.com/office/infopath/2007/PartnerControl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6</Words>
  <Characters>1179</Characters>
  <Application>Microsoft Office Word</Application>
  <DocSecurity>0</DocSecurity>
  <Lines>9</Lines>
  <Paragraphs>2</Paragraphs>
  <ScaleCrop>false</ScaleCrop>
  <Company/>
  <LinksUpToDate>false</LinksUpToDate>
  <CharactersWithSpaces>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Babineau</dc:creator>
  <cp:keywords/>
  <dc:description/>
  <cp:lastModifiedBy>Ben Babineau</cp:lastModifiedBy>
  <cp:revision>2</cp:revision>
  <dcterms:created xsi:type="dcterms:W3CDTF">2024-02-19T04:28:00Z</dcterms:created>
  <dcterms:modified xsi:type="dcterms:W3CDTF">2024-02-19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AF798E3D1D1247A35C49D9E67C2B17</vt:lpwstr>
  </property>
</Properties>
</file>